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731E8" w14:textId="54E404E4" w:rsidR="00CE7CC9" w:rsidRPr="00E0346D" w:rsidRDefault="0061531B" w:rsidP="00CE7CC9">
      <w:pPr>
        <w:spacing w:before="100" w:beforeAutospacing="1" w:after="100" w:afterAutospacing="1" w:line="240" w:lineRule="auto"/>
        <w:jc w:val="center"/>
        <w:rPr>
          <w:rFonts w:ascii="Times New Roman" w:eastAsia="Times New Roman" w:hAnsi="Times New Roman" w:cs="Times New Roman"/>
          <w:kern w:val="0"/>
          <w:sz w:val="72"/>
          <w:szCs w:val="72"/>
          <w14:ligatures w14:val="none"/>
        </w:rPr>
      </w:pPr>
      <w:r>
        <w:rPr>
          <w:rFonts w:ascii="Times New Roman" w:eastAsia="Times New Roman" w:hAnsi="Times New Roman" w:cs="Times New Roman"/>
          <w:kern w:val="0"/>
          <w:sz w:val="72"/>
          <w:szCs w:val="72"/>
          <w14:ligatures w14:val="none"/>
        </w:rPr>
        <w:t>AFLAH</w:t>
      </w:r>
      <w:r w:rsidR="00E0346D" w:rsidRPr="00E0346D">
        <w:rPr>
          <w:rFonts w:ascii="Times New Roman" w:eastAsia="Times New Roman" w:hAnsi="Times New Roman" w:cs="Times New Roman"/>
          <w:kern w:val="0"/>
          <w:sz w:val="72"/>
          <w:szCs w:val="72"/>
          <w14:ligatures w14:val="none"/>
        </w:rPr>
        <w:t xml:space="preserve"> TECH SOLUTION</w:t>
      </w:r>
    </w:p>
    <w:p w14:paraId="5E176417" w14:textId="20F025E4" w:rsidR="00CE7CC9" w:rsidRPr="00CE7CC9" w:rsidRDefault="00CE7CC9" w:rsidP="00CE7CC9">
      <w:pPr>
        <w:spacing w:before="100" w:beforeAutospacing="1"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ouse No.20 Riverdale Street, Agbogba Accra</w:t>
      </w:r>
    </w:p>
    <w:p w14:paraId="57B2474E" w14:textId="77777777" w:rsidR="00CE7CC9" w:rsidRPr="00CE7CC9" w:rsidRDefault="00000000" w:rsidP="00CE7CC9">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5F67E499">
          <v:rect id="_x0000_i1025" style="width:0;height:1.5pt" o:hralign="center" o:hrstd="t" o:hr="t" fillcolor="#a0a0a0" stroked="f"/>
        </w:pict>
      </w:r>
    </w:p>
    <w:p w14:paraId="09A7DEF2" w14:textId="0218C68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Director of Operations</w:t>
      </w:r>
      <w:r w:rsidRPr="00CE7CC9">
        <w:rPr>
          <w:rFonts w:ascii="Times New Roman" w:eastAsia="Times New Roman" w:hAnsi="Times New Roman" w:cs="Times New Roman"/>
          <w:kern w:val="0"/>
          <w:sz w:val="24"/>
          <w:szCs w:val="24"/>
          <w14:ligatures w14:val="none"/>
        </w:rPr>
        <w:br/>
        <w:t>Beauty House Limited</w:t>
      </w:r>
    </w:p>
    <w:p w14:paraId="08209680" w14:textId="5A025D31"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Dear M</w:t>
      </w:r>
      <w:r w:rsidR="00E0346D">
        <w:rPr>
          <w:rFonts w:ascii="Times New Roman" w:eastAsia="Times New Roman" w:hAnsi="Times New Roman" w:cs="Times New Roman"/>
          <w:kern w:val="0"/>
          <w:sz w:val="24"/>
          <w:szCs w:val="24"/>
          <w14:ligatures w14:val="none"/>
        </w:rPr>
        <w:t>r. Evans Kuma Agyei</w:t>
      </w:r>
      <w:r w:rsidRPr="00CE7CC9">
        <w:rPr>
          <w:rFonts w:ascii="Times New Roman" w:eastAsia="Times New Roman" w:hAnsi="Times New Roman" w:cs="Times New Roman"/>
          <w:kern w:val="0"/>
          <w:sz w:val="24"/>
          <w:szCs w:val="24"/>
          <w14:ligatures w14:val="none"/>
        </w:rPr>
        <w:t>,</w:t>
      </w:r>
    </w:p>
    <w:p w14:paraId="653A62E5" w14:textId="30A12498" w:rsidR="00CE7CC9" w:rsidRPr="00CE7CC9" w:rsidRDefault="00CE7CC9" w:rsidP="00CE7CC9">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 xml:space="preserve">SUBJECT: </w:t>
      </w:r>
      <w:r w:rsidRPr="00CE7CC9">
        <w:rPr>
          <w:rFonts w:ascii="Times New Roman" w:eastAsia="Times New Roman" w:hAnsi="Times New Roman" w:cs="Times New Roman"/>
          <w:b/>
          <w:bCs/>
          <w:kern w:val="0"/>
          <w:sz w:val="24"/>
          <w:szCs w:val="24"/>
          <w:u w:val="single"/>
          <w14:ligatures w14:val="none"/>
        </w:rPr>
        <w:t xml:space="preserve">PROPOSAL FOR SALES AND INVENTORY MANAGEMENT </w:t>
      </w:r>
      <w:r w:rsidR="00BF1DCE" w:rsidRPr="00CE7CC9">
        <w:rPr>
          <w:rFonts w:ascii="Times New Roman" w:eastAsia="Times New Roman" w:hAnsi="Times New Roman" w:cs="Times New Roman"/>
          <w:b/>
          <w:bCs/>
          <w:kern w:val="0"/>
          <w:sz w:val="24"/>
          <w:szCs w:val="24"/>
          <w:u w:val="single"/>
          <w14:ligatures w14:val="none"/>
        </w:rPr>
        <w:t xml:space="preserve">SYSTEM </w:t>
      </w:r>
      <w:r w:rsidR="00BF1DCE">
        <w:rPr>
          <w:rFonts w:ascii="Times New Roman" w:eastAsia="Times New Roman" w:hAnsi="Times New Roman" w:cs="Times New Roman"/>
          <w:b/>
          <w:bCs/>
          <w:kern w:val="0"/>
          <w:sz w:val="24"/>
          <w:szCs w:val="24"/>
          <w:u w:val="single"/>
          <w14:ligatures w14:val="none"/>
        </w:rPr>
        <w:t>AND</w:t>
      </w:r>
      <w:r w:rsidR="004C54A0">
        <w:rPr>
          <w:rFonts w:ascii="Times New Roman" w:eastAsia="Times New Roman" w:hAnsi="Times New Roman" w:cs="Times New Roman"/>
          <w:b/>
          <w:bCs/>
          <w:kern w:val="0"/>
          <w:sz w:val="24"/>
          <w:szCs w:val="24"/>
          <w:u w:val="single"/>
          <w14:ligatures w14:val="none"/>
        </w:rPr>
        <w:t xml:space="preserve"> A BUSINESS WEB SITE </w:t>
      </w:r>
      <w:r w:rsidRPr="00CE7CC9">
        <w:rPr>
          <w:rFonts w:ascii="Times New Roman" w:eastAsia="Times New Roman" w:hAnsi="Times New Roman" w:cs="Times New Roman"/>
          <w:b/>
          <w:bCs/>
          <w:kern w:val="0"/>
          <w:sz w:val="24"/>
          <w:szCs w:val="24"/>
          <w:u w:val="single"/>
          <w14:ligatures w14:val="none"/>
        </w:rPr>
        <w:t>F</w:t>
      </w:r>
      <w:r w:rsidR="004C54A0">
        <w:rPr>
          <w:rFonts w:ascii="Times New Roman" w:eastAsia="Times New Roman" w:hAnsi="Times New Roman" w:cs="Times New Roman"/>
          <w:b/>
          <w:bCs/>
          <w:kern w:val="0"/>
          <w:sz w:val="24"/>
          <w:szCs w:val="24"/>
          <w:u w:val="single"/>
          <w14:ligatures w14:val="none"/>
        </w:rPr>
        <w:t xml:space="preserve"> </w:t>
      </w:r>
      <w:r w:rsidRPr="00CE7CC9">
        <w:rPr>
          <w:rFonts w:ascii="Times New Roman" w:eastAsia="Times New Roman" w:hAnsi="Times New Roman" w:cs="Times New Roman"/>
          <w:b/>
          <w:bCs/>
          <w:kern w:val="0"/>
          <w:sz w:val="24"/>
          <w:szCs w:val="24"/>
          <w:u w:val="single"/>
          <w14:ligatures w14:val="none"/>
        </w:rPr>
        <w:t>OR BEAUTY HOUSE LIMITED</w:t>
      </w:r>
    </w:p>
    <w:p w14:paraId="0BF0E674" w14:textId="040936C0"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 xml:space="preserve">I hope this letter finds you well. I am </w:t>
      </w:r>
      <w:r>
        <w:rPr>
          <w:rFonts w:ascii="Times New Roman" w:eastAsia="Times New Roman" w:hAnsi="Times New Roman" w:cs="Times New Roman"/>
          <w:kern w:val="0"/>
          <w:sz w:val="24"/>
          <w:szCs w:val="24"/>
          <w14:ligatures w14:val="none"/>
        </w:rPr>
        <w:t>George Arhin- Bonnah</w:t>
      </w:r>
      <w:r w:rsidRPr="00CE7CC9">
        <w:rPr>
          <w:rFonts w:ascii="Times New Roman" w:eastAsia="Times New Roman" w:hAnsi="Times New Roman" w:cs="Times New Roman"/>
          <w:kern w:val="0"/>
          <w:sz w:val="24"/>
          <w:szCs w:val="24"/>
          <w14:ligatures w14:val="none"/>
        </w:rPr>
        <w:t>, the</w:t>
      </w:r>
      <w:r>
        <w:rPr>
          <w:rFonts w:ascii="Times New Roman" w:eastAsia="Times New Roman" w:hAnsi="Times New Roman" w:cs="Times New Roman"/>
          <w:kern w:val="0"/>
          <w:sz w:val="24"/>
          <w:szCs w:val="24"/>
          <w14:ligatures w14:val="none"/>
        </w:rPr>
        <w:t xml:space="preserve"> </w:t>
      </w:r>
      <w:r w:rsidR="001D2365">
        <w:rPr>
          <w:rFonts w:ascii="Times New Roman" w:eastAsia="Times New Roman" w:hAnsi="Times New Roman" w:cs="Times New Roman"/>
          <w:kern w:val="0"/>
          <w:sz w:val="24"/>
          <w:szCs w:val="24"/>
          <w14:ligatures w14:val="none"/>
        </w:rPr>
        <w:t xml:space="preserve">Founder </w:t>
      </w:r>
      <w:r w:rsidR="001D2365" w:rsidRPr="00CE7CC9">
        <w:rPr>
          <w:rFonts w:ascii="Times New Roman" w:eastAsia="Times New Roman" w:hAnsi="Times New Roman" w:cs="Times New Roman"/>
          <w:kern w:val="0"/>
          <w:sz w:val="24"/>
          <w:szCs w:val="24"/>
          <w14:ligatures w14:val="none"/>
        </w:rPr>
        <w:t>at</w:t>
      </w:r>
      <w:r w:rsidRPr="00CE7CC9">
        <w:rPr>
          <w:rFonts w:ascii="Times New Roman" w:eastAsia="Times New Roman" w:hAnsi="Times New Roman" w:cs="Times New Roman"/>
          <w:kern w:val="0"/>
          <w:sz w:val="24"/>
          <w:szCs w:val="24"/>
          <w14:ligatures w14:val="none"/>
        </w:rPr>
        <w:t xml:space="preserve"> </w:t>
      </w:r>
      <w:r w:rsidR="00A6465F">
        <w:rPr>
          <w:rFonts w:ascii="Times New Roman" w:eastAsia="Times New Roman" w:hAnsi="Times New Roman" w:cs="Times New Roman"/>
          <w:kern w:val="0"/>
          <w:sz w:val="24"/>
          <w:szCs w:val="24"/>
          <w14:ligatures w14:val="none"/>
        </w:rPr>
        <w:t>Aflah Tech</w:t>
      </w:r>
      <w:r w:rsidRPr="00CE7CC9">
        <w:rPr>
          <w:rFonts w:ascii="Times New Roman" w:eastAsia="Times New Roman" w:hAnsi="Times New Roman" w:cs="Times New Roman"/>
          <w:kern w:val="0"/>
          <w:sz w:val="24"/>
          <w:szCs w:val="24"/>
          <w14:ligatures w14:val="none"/>
        </w:rPr>
        <w:t xml:space="preserve"> Solution, where we empower businesses like Beauty House Limited with tailored software solutions that streamline operations, enhance customer experience, and drive growth.</w:t>
      </w:r>
    </w:p>
    <w:p w14:paraId="33C59BE6" w14:textId="30A8F2CE"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 xml:space="preserve">After our initial discussions and understanding your business requirements, I believe that your company stands at a pivotal growth phase, requiring robust technology solutions that align perfectly with your business goals. At </w:t>
      </w:r>
      <w:r w:rsidR="00A6465F">
        <w:rPr>
          <w:rFonts w:ascii="Times New Roman" w:eastAsia="Times New Roman" w:hAnsi="Times New Roman" w:cs="Times New Roman"/>
          <w:kern w:val="0"/>
          <w:sz w:val="24"/>
          <w:szCs w:val="24"/>
          <w14:ligatures w14:val="none"/>
        </w:rPr>
        <w:t>Aflah Tech</w:t>
      </w:r>
      <w:r w:rsidRPr="00CE7CC9">
        <w:rPr>
          <w:rFonts w:ascii="Times New Roman" w:eastAsia="Times New Roman" w:hAnsi="Times New Roman" w:cs="Times New Roman"/>
          <w:kern w:val="0"/>
          <w:sz w:val="24"/>
          <w:szCs w:val="24"/>
          <w14:ligatures w14:val="none"/>
        </w:rPr>
        <w:t xml:space="preserve"> Solution, we specialize in developing custom software that not only meets but exceeds our clients’ expectations.</w:t>
      </w:r>
    </w:p>
    <w:p w14:paraId="1BA0D218" w14:textId="77777777" w:rsidR="00E0346D"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Our Proposal:</w:t>
      </w:r>
    </w:p>
    <w:p w14:paraId="305B0F31" w14:textId="0320C7E2"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We propose to develop a</w:t>
      </w:r>
      <w:r>
        <w:rPr>
          <w:rFonts w:ascii="Times New Roman" w:eastAsia="Times New Roman" w:hAnsi="Times New Roman" w:cs="Times New Roman"/>
          <w:kern w:val="0"/>
          <w:sz w:val="24"/>
          <w:szCs w:val="24"/>
          <w14:ligatures w14:val="none"/>
        </w:rPr>
        <w:t xml:space="preserve"> </w:t>
      </w:r>
      <w:r w:rsidRPr="00CE7CC9">
        <w:rPr>
          <w:rFonts w:ascii="Times New Roman" w:eastAsia="Times New Roman" w:hAnsi="Times New Roman" w:cs="Times New Roman"/>
          <w:b/>
          <w:bCs/>
          <w:kern w:val="0"/>
          <w:sz w:val="24"/>
          <w:szCs w:val="24"/>
          <w14:ligatures w14:val="none"/>
        </w:rPr>
        <w:t xml:space="preserve">Sales </w:t>
      </w:r>
      <w:r>
        <w:rPr>
          <w:rFonts w:ascii="Times New Roman" w:eastAsia="Times New Roman" w:hAnsi="Times New Roman" w:cs="Times New Roman"/>
          <w:b/>
          <w:bCs/>
          <w:kern w:val="0"/>
          <w:sz w:val="24"/>
          <w:szCs w:val="24"/>
          <w14:ligatures w14:val="none"/>
        </w:rPr>
        <w:t>a</w:t>
      </w:r>
      <w:r w:rsidRPr="00CE7CC9">
        <w:rPr>
          <w:rFonts w:ascii="Times New Roman" w:eastAsia="Times New Roman" w:hAnsi="Times New Roman" w:cs="Times New Roman"/>
          <w:b/>
          <w:bCs/>
          <w:kern w:val="0"/>
          <w:sz w:val="24"/>
          <w:szCs w:val="24"/>
          <w14:ligatures w14:val="none"/>
        </w:rPr>
        <w:t>nd Inventory Management System</w:t>
      </w:r>
      <w:r w:rsidRPr="00CE7CC9">
        <w:rPr>
          <w:rFonts w:ascii="Times New Roman" w:eastAsia="Times New Roman" w:hAnsi="Times New Roman" w:cs="Times New Roman"/>
          <w:kern w:val="0"/>
          <w:sz w:val="24"/>
          <w:szCs w:val="24"/>
          <w14:ligatures w14:val="none"/>
        </w:rPr>
        <w:t xml:space="preserve"> that will enable Beauty House Limited to manage</w:t>
      </w:r>
      <w:r>
        <w:rPr>
          <w:rFonts w:ascii="Times New Roman" w:eastAsia="Times New Roman" w:hAnsi="Times New Roman" w:cs="Times New Roman"/>
          <w:kern w:val="0"/>
          <w:sz w:val="24"/>
          <w:szCs w:val="24"/>
          <w14:ligatures w14:val="none"/>
        </w:rPr>
        <w:t>, Inventory, Sales and Transfer of Product between Branches.</w:t>
      </w:r>
      <w:r w:rsidRPr="00CE7CC9">
        <w:rPr>
          <w:rFonts w:ascii="Times New Roman" w:eastAsia="Times New Roman" w:hAnsi="Times New Roman" w:cs="Times New Roman"/>
          <w:kern w:val="0"/>
          <w:sz w:val="24"/>
          <w:szCs w:val="24"/>
          <w14:ligatures w14:val="none"/>
        </w:rPr>
        <w:t xml:space="preserve"> Our proposed system will include:</w:t>
      </w:r>
    </w:p>
    <w:p w14:paraId="306298CD" w14:textId="683A139A" w:rsidR="00CE7CC9" w:rsidRDefault="00CE7CC9" w:rsidP="00CE7CC9">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Customer Data Management:</w:t>
      </w:r>
      <w:r w:rsidRPr="00CE7CC9">
        <w:rPr>
          <w:rFonts w:ascii="Times New Roman" w:eastAsia="Times New Roman" w:hAnsi="Times New Roman" w:cs="Times New Roman"/>
          <w:kern w:val="0"/>
          <w:sz w:val="24"/>
          <w:szCs w:val="24"/>
          <w14:ligatures w14:val="none"/>
        </w:rPr>
        <w:t xml:space="preserve"> Efficiently manage detailed customer profiles.</w:t>
      </w:r>
    </w:p>
    <w:p w14:paraId="170ED889" w14:textId="7F05AE57" w:rsidR="00CE7CC9" w:rsidRPr="00CE7CC9" w:rsidRDefault="00CE7CC9" w:rsidP="00CE7CC9">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Sales Management</w:t>
      </w:r>
    </w:p>
    <w:p w14:paraId="17FE42A8" w14:textId="3A16AF5C" w:rsidR="00CE7CC9" w:rsidRPr="00CE7CC9" w:rsidRDefault="00CE7CC9" w:rsidP="00CE7CC9">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Inventory/ Stocks</w:t>
      </w:r>
    </w:p>
    <w:p w14:paraId="13522927" w14:textId="0DC6BB81" w:rsidR="00CE7CC9" w:rsidRPr="00CE7CC9" w:rsidRDefault="00CE7CC9" w:rsidP="00CE7CC9">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 xml:space="preserve">Transfer of Products between Branches </w:t>
      </w:r>
    </w:p>
    <w:p w14:paraId="32CD12C4" w14:textId="77777777" w:rsidR="00CE7CC9" w:rsidRPr="00CE7CC9" w:rsidRDefault="00CE7CC9" w:rsidP="00CE7CC9">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Analytics and Reporting:</w:t>
      </w:r>
      <w:r w:rsidRPr="00CE7CC9">
        <w:rPr>
          <w:rFonts w:ascii="Times New Roman" w:eastAsia="Times New Roman" w:hAnsi="Times New Roman" w:cs="Times New Roman"/>
          <w:kern w:val="0"/>
          <w:sz w:val="24"/>
          <w:szCs w:val="24"/>
          <w14:ligatures w14:val="none"/>
        </w:rPr>
        <w:t xml:space="preserve"> Real-time data for better decision-making.</w:t>
      </w:r>
    </w:p>
    <w:p w14:paraId="0055C84B" w14:textId="7777777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Project Scope:</w:t>
      </w:r>
    </w:p>
    <w:p w14:paraId="75F1859D" w14:textId="77777777" w:rsidR="00CE7CC9" w:rsidRPr="00CE7CC9" w:rsidRDefault="00CE7CC9" w:rsidP="00CE7CC9">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Initial Consultation:</w:t>
      </w:r>
      <w:r w:rsidRPr="00CE7CC9">
        <w:rPr>
          <w:rFonts w:ascii="Times New Roman" w:eastAsia="Times New Roman" w:hAnsi="Times New Roman" w:cs="Times New Roman"/>
          <w:kern w:val="0"/>
          <w:sz w:val="24"/>
          <w:szCs w:val="24"/>
          <w14:ligatures w14:val="none"/>
        </w:rPr>
        <w:t xml:space="preserve"> To refine your requirements and ensure alignment with business objectives.</w:t>
      </w:r>
    </w:p>
    <w:p w14:paraId="4D9FC3DC" w14:textId="77777777" w:rsidR="00CE7CC9" w:rsidRPr="00CE7CC9" w:rsidRDefault="00CE7CC9" w:rsidP="00CE7CC9">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System Development:</w:t>
      </w:r>
      <w:r w:rsidRPr="00CE7CC9">
        <w:rPr>
          <w:rFonts w:ascii="Times New Roman" w:eastAsia="Times New Roman" w:hAnsi="Times New Roman" w:cs="Times New Roman"/>
          <w:kern w:val="0"/>
          <w:sz w:val="24"/>
          <w:szCs w:val="24"/>
          <w14:ligatures w14:val="none"/>
        </w:rPr>
        <w:t xml:space="preserve"> Custom design, development, and integration with existing platforms.</w:t>
      </w:r>
    </w:p>
    <w:p w14:paraId="05299F79" w14:textId="77777777" w:rsidR="00CE7CC9" w:rsidRPr="00CE7CC9" w:rsidRDefault="00CE7CC9" w:rsidP="00CE7CC9">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Testing &amp; Launch:</w:t>
      </w:r>
      <w:r w:rsidRPr="00CE7CC9">
        <w:rPr>
          <w:rFonts w:ascii="Times New Roman" w:eastAsia="Times New Roman" w:hAnsi="Times New Roman" w:cs="Times New Roman"/>
          <w:kern w:val="0"/>
          <w:sz w:val="24"/>
          <w:szCs w:val="24"/>
          <w14:ligatures w14:val="none"/>
        </w:rPr>
        <w:t xml:space="preserve"> Rigorous testing phases to ensure flawless deployment.</w:t>
      </w:r>
    </w:p>
    <w:p w14:paraId="28D7A28D" w14:textId="01EB2150" w:rsidR="00CE7CC9" w:rsidRDefault="00CE7CC9" w:rsidP="00CE7CC9">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Training &amp; Support:</w:t>
      </w:r>
      <w:r w:rsidRPr="00CE7CC9">
        <w:rPr>
          <w:rFonts w:ascii="Times New Roman" w:eastAsia="Times New Roman" w:hAnsi="Times New Roman" w:cs="Times New Roman"/>
          <w:kern w:val="0"/>
          <w:sz w:val="24"/>
          <w:szCs w:val="24"/>
          <w14:ligatures w14:val="none"/>
        </w:rPr>
        <w:t xml:space="preserve"> Comprehensive training for your team and ongoing support.</w:t>
      </w:r>
    </w:p>
    <w:p w14:paraId="3469A8E5" w14:textId="77777777" w:rsidR="00F20398" w:rsidRPr="00CE7CC9" w:rsidRDefault="00F20398" w:rsidP="00F20398">
      <w:pPr>
        <w:spacing w:before="100" w:beforeAutospacing="1" w:after="100" w:afterAutospacing="1" w:line="240" w:lineRule="auto"/>
        <w:ind w:left="720"/>
        <w:rPr>
          <w:rFonts w:ascii="Times New Roman" w:eastAsia="Times New Roman" w:hAnsi="Times New Roman" w:cs="Times New Roman"/>
          <w:kern w:val="0"/>
          <w:sz w:val="24"/>
          <w:szCs w:val="24"/>
          <w14:ligatures w14:val="none"/>
        </w:rPr>
      </w:pPr>
    </w:p>
    <w:p w14:paraId="7383BA89" w14:textId="7777777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lastRenderedPageBreak/>
        <w:t>Cost Structure:</w:t>
      </w:r>
    </w:p>
    <w:p w14:paraId="1F980645" w14:textId="5746FE45" w:rsidR="00CE7CC9" w:rsidRPr="001D2365" w:rsidRDefault="00CE7CC9" w:rsidP="00CE7CC9">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Initial Setup Cost:</w:t>
      </w:r>
    </w:p>
    <w:p w14:paraId="599581FE" w14:textId="77777777" w:rsidR="001D2365" w:rsidRPr="00CE7CC9" w:rsidRDefault="001D2365" w:rsidP="00CE7CC9">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6353925" w14:textId="7331EB4B" w:rsidR="00CE7CC9" w:rsidRDefault="00CE7CC9" w:rsidP="00CE7CC9">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Annual Support and Maintenance:</w:t>
      </w:r>
      <w:r w:rsidRPr="00CE7CC9">
        <w:rPr>
          <w:rFonts w:ascii="Times New Roman" w:eastAsia="Times New Roman" w:hAnsi="Times New Roman" w:cs="Times New Roman"/>
          <w:kern w:val="0"/>
          <w:sz w:val="24"/>
          <w:szCs w:val="24"/>
          <w14:ligatures w14:val="none"/>
        </w:rPr>
        <w:t xml:space="preserve"> </w:t>
      </w:r>
    </w:p>
    <w:p w14:paraId="4558F191" w14:textId="73B6F6F7" w:rsidR="00F20398" w:rsidRDefault="00F20398" w:rsidP="00F20398">
      <w:pPr>
        <w:pStyle w:val="ListParagraph"/>
        <w:numPr>
          <w:ilvl w:val="2"/>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mpany Domain: $24 Per Year</w:t>
      </w:r>
    </w:p>
    <w:p w14:paraId="4D2D69F3" w14:textId="206999D9" w:rsidR="00F20398" w:rsidRDefault="00F20398" w:rsidP="00F20398">
      <w:pPr>
        <w:pStyle w:val="ListParagraph"/>
        <w:numPr>
          <w:ilvl w:val="2"/>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rver: Depending data Volume and size of Daily Transaction- approximately Min: $5 per Month, Max: $63 per Month</w:t>
      </w:r>
    </w:p>
    <w:p w14:paraId="257B1E67" w14:textId="2151029C" w:rsidR="00F20398" w:rsidRDefault="00F20398" w:rsidP="00F20398">
      <w:pPr>
        <w:pStyle w:val="ListParagraph"/>
        <w:numPr>
          <w:ilvl w:val="2"/>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Database: $15 per Month for 15GB, up $60 per Month for 56GB</w:t>
      </w:r>
    </w:p>
    <w:p w14:paraId="2B6C3BF1" w14:textId="77777777" w:rsidR="001D2365" w:rsidRDefault="001D2365" w:rsidP="001D2365">
      <w:pPr>
        <w:pStyle w:val="ListParagraph"/>
        <w:numPr>
          <w:ilvl w:val="0"/>
          <w:numId w:val="3"/>
        </w:num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1D2365">
        <w:rPr>
          <w:rFonts w:ascii="Times New Roman" w:eastAsia="Times New Roman" w:hAnsi="Times New Roman" w:cs="Times New Roman"/>
          <w:b/>
          <w:bCs/>
          <w:kern w:val="0"/>
          <w:sz w:val="24"/>
          <w:szCs w:val="24"/>
          <w14:ligatures w14:val="none"/>
        </w:rPr>
        <w:t>Remuneration</w:t>
      </w:r>
      <w:r>
        <w:rPr>
          <w:rFonts w:ascii="Times New Roman" w:eastAsia="Times New Roman" w:hAnsi="Times New Roman" w:cs="Times New Roman"/>
          <w:b/>
          <w:bCs/>
          <w:kern w:val="0"/>
          <w:sz w:val="24"/>
          <w:szCs w:val="24"/>
          <w14:ligatures w14:val="none"/>
        </w:rPr>
        <w:t>:</w:t>
      </w:r>
    </w:p>
    <w:p w14:paraId="05AD0DB9" w14:textId="77777777" w:rsidR="001D2365" w:rsidRPr="001D2365" w:rsidRDefault="001D2365" w:rsidP="001D2365">
      <w:pPr>
        <w:numPr>
          <w:ilvl w:val="1"/>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D2365">
        <w:rPr>
          <w:rFonts w:ascii="Times New Roman" w:eastAsia="Times New Roman" w:hAnsi="Times New Roman" w:cs="Times New Roman"/>
          <w:kern w:val="0"/>
          <w:sz w:val="24"/>
          <w:szCs w:val="24"/>
          <w14:ligatures w14:val="none"/>
        </w:rPr>
        <w:t>I propose to be temporarily employed by your company for the duration required to train the necessary staff on the software across all company branches.</w:t>
      </w:r>
    </w:p>
    <w:p w14:paraId="5AF415DF" w14:textId="77777777" w:rsidR="001D2365" w:rsidRPr="001D2365" w:rsidRDefault="001D2365" w:rsidP="001D2365">
      <w:pPr>
        <w:numPr>
          <w:ilvl w:val="1"/>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D2365">
        <w:rPr>
          <w:rFonts w:ascii="Times New Roman" w:eastAsia="Times New Roman" w:hAnsi="Times New Roman" w:cs="Times New Roman"/>
          <w:kern w:val="0"/>
          <w:sz w:val="24"/>
          <w:szCs w:val="24"/>
          <w14:ligatures w14:val="none"/>
        </w:rPr>
        <w:t>My compensation, whether it be a daily, weekly, or monthly rate, will depend on my presence at the workplace.</w:t>
      </w:r>
    </w:p>
    <w:p w14:paraId="60F7F788" w14:textId="77777777" w:rsidR="001D2365" w:rsidRPr="001D2365" w:rsidRDefault="001D2365" w:rsidP="001D2365">
      <w:pPr>
        <w:numPr>
          <w:ilvl w:val="1"/>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D2365">
        <w:rPr>
          <w:rFonts w:ascii="Times New Roman" w:eastAsia="Times New Roman" w:hAnsi="Times New Roman" w:cs="Times New Roman"/>
          <w:kern w:val="0"/>
          <w:sz w:val="24"/>
          <w:szCs w:val="24"/>
          <w14:ligatures w14:val="none"/>
        </w:rPr>
        <w:t>I suggest a daily allowance of GHC 80.</w:t>
      </w:r>
    </w:p>
    <w:p w14:paraId="2A8020E2" w14:textId="1EF6018D" w:rsidR="001D2365" w:rsidRPr="00E0346D" w:rsidRDefault="001D2365" w:rsidP="00E0346D">
      <w:pPr>
        <w:numPr>
          <w:ilvl w:val="1"/>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D2365">
        <w:rPr>
          <w:rFonts w:ascii="Times New Roman" w:eastAsia="Times New Roman" w:hAnsi="Times New Roman" w:cs="Times New Roman"/>
          <w:kern w:val="0"/>
          <w:sz w:val="24"/>
          <w:szCs w:val="24"/>
          <w14:ligatures w14:val="none"/>
        </w:rPr>
        <w:t>All the above proposals are subject to discussion and agreement.</w:t>
      </w:r>
      <w:r w:rsidRPr="00E0346D">
        <w:rPr>
          <w:rFonts w:ascii="Times New Roman" w:eastAsia="Times New Roman" w:hAnsi="Times New Roman" w:cs="Times New Roman"/>
          <w:kern w:val="0"/>
          <w:sz w:val="24"/>
          <w:szCs w:val="24"/>
          <w14:ligatures w14:val="none"/>
        </w:rPr>
        <w:t xml:space="preserve"> </w:t>
      </w:r>
    </w:p>
    <w:p w14:paraId="62DDFD22" w14:textId="7777777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Timeline:</w:t>
      </w:r>
    </w:p>
    <w:p w14:paraId="7944E022" w14:textId="77777777" w:rsidR="00CE7CC9" w:rsidRPr="00CE7CC9" w:rsidRDefault="00CE7CC9" w:rsidP="00CE7CC9">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Total project duration: 4 months from the date of contract signing.</w:t>
      </w:r>
    </w:p>
    <w:p w14:paraId="62576FEF" w14:textId="7777777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Benefits to Beauty House Limited:</w:t>
      </w:r>
    </w:p>
    <w:p w14:paraId="4F6E2021" w14:textId="45C2B408" w:rsidR="00CE7CC9" w:rsidRPr="00CE7CC9" w:rsidRDefault="00CE7CC9" w:rsidP="00CE7CC9">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Enhanced Efficiency:</w:t>
      </w:r>
      <w:r w:rsidRPr="00CE7CC9">
        <w:rPr>
          <w:rFonts w:ascii="Times New Roman" w:eastAsia="Times New Roman" w:hAnsi="Times New Roman" w:cs="Times New Roman"/>
          <w:kern w:val="0"/>
          <w:sz w:val="24"/>
          <w:szCs w:val="24"/>
          <w14:ligatures w14:val="none"/>
        </w:rPr>
        <w:t xml:space="preserve"> Automate</w:t>
      </w:r>
      <w:r w:rsidR="00F20398">
        <w:rPr>
          <w:rFonts w:ascii="Times New Roman" w:eastAsia="Times New Roman" w:hAnsi="Times New Roman" w:cs="Times New Roman"/>
          <w:kern w:val="0"/>
          <w:sz w:val="24"/>
          <w:szCs w:val="24"/>
          <w14:ligatures w14:val="none"/>
        </w:rPr>
        <w:t xml:space="preserve"> Sales level, Re-order level, Variance Report, and Inventory/ Stock Level Alerts.</w:t>
      </w:r>
    </w:p>
    <w:p w14:paraId="21D37F0F" w14:textId="77777777" w:rsidR="00CE7CC9" w:rsidRPr="00CE7CC9" w:rsidRDefault="00CE7CC9" w:rsidP="00CE7CC9">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b/>
          <w:bCs/>
          <w:kern w:val="0"/>
          <w:sz w:val="24"/>
          <w:szCs w:val="24"/>
          <w14:ligatures w14:val="none"/>
        </w:rPr>
        <w:t>Scalability:</w:t>
      </w:r>
      <w:r w:rsidRPr="00CE7CC9">
        <w:rPr>
          <w:rFonts w:ascii="Times New Roman" w:eastAsia="Times New Roman" w:hAnsi="Times New Roman" w:cs="Times New Roman"/>
          <w:kern w:val="0"/>
          <w:sz w:val="24"/>
          <w:szCs w:val="24"/>
          <w14:ligatures w14:val="none"/>
        </w:rPr>
        <w:t xml:space="preserve"> The software will grow with your business, supporting you as you expand.</w:t>
      </w:r>
    </w:p>
    <w:p w14:paraId="49BE1D31" w14:textId="50136B59" w:rsidR="00CE7CC9" w:rsidRPr="00CE7CC9" w:rsidRDefault="00F20398"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r w:rsidR="00CE7CC9" w:rsidRPr="00CE7CC9">
        <w:rPr>
          <w:rFonts w:ascii="Times New Roman" w:eastAsia="Times New Roman" w:hAnsi="Times New Roman" w:cs="Times New Roman"/>
          <w:kern w:val="0"/>
          <w:sz w:val="24"/>
          <w:szCs w:val="24"/>
          <w14:ligatures w14:val="none"/>
        </w:rPr>
        <w:t xml:space="preserve"> would be delighted to discuss this proposal with you in more detail at your convenience and demonstrate how our solutions can meet the unique needs of Beauty House Limited. Please feel free to contact me directly at </w:t>
      </w:r>
    </w:p>
    <w:p w14:paraId="1D72CA3A" w14:textId="4D70A71C"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 xml:space="preserve">Thank you for considering </w:t>
      </w:r>
      <w:r w:rsidR="00A6465F">
        <w:rPr>
          <w:rFonts w:ascii="Times New Roman" w:eastAsia="Times New Roman" w:hAnsi="Times New Roman" w:cs="Times New Roman"/>
          <w:kern w:val="0"/>
          <w:sz w:val="24"/>
          <w:szCs w:val="24"/>
          <w14:ligatures w14:val="none"/>
        </w:rPr>
        <w:t xml:space="preserve">Aflah Tech </w:t>
      </w:r>
      <w:r w:rsidRPr="00CE7CC9">
        <w:rPr>
          <w:rFonts w:ascii="Times New Roman" w:eastAsia="Times New Roman" w:hAnsi="Times New Roman" w:cs="Times New Roman"/>
          <w:kern w:val="0"/>
          <w:sz w:val="24"/>
          <w:szCs w:val="24"/>
          <w14:ligatures w14:val="none"/>
        </w:rPr>
        <w:t>Solution as your technology partner. We look forward to the opportunity to work with Beauty House Limited and contribute to your continued success.</w:t>
      </w:r>
    </w:p>
    <w:p w14:paraId="57C4DC59" w14:textId="77777777"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t>Warm regards,</w:t>
      </w:r>
    </w:p>
    <w:p w14:paraId="364634E6" w14:textId="7C08ECAB" w:rsidR="00CE7CC9" w:rsidRPr="00CE7CC9" w:rsidRDefault="00CE7CC9" w:rsidP="00CE7CC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7CC9">
        <w:rPr>
          <w:rFonts w:ascii="Times New Roman" w:eastAsia="Times New Roman" w:hAnsi="Times New Roman" w:cs="Times New Roman"/>
          <w:kern w:val="0"/>
          <w:sz w:val="24"/>
          <w:szCs w:val="24"/>
          <w14:ligatures w14:val="none"/>
        </w:rPr>
        <w:br/>
      </w:r>
      <w:r w:rsidR="00E0346D">
        <w:rPr>
          <w:rFonts w:ascii="Times New Roman" w:eastAsia="Times New Roman" w:hAnsi="Times New Roman" w:cs="Times New Roman"/>
          <w:kern w:val="0"/>
          <w:sz w:val="24"/>
          <w:szCs w:val="24"/>
          <w14:ligatures w14:val="none"/>
        </w:rPr>
        <w:t>George Arhin-Bonnah.</w:t>
      </w:r>
      <w:r w:rsidRPr="00CE7CC9">
        <w:rPr>
          <w:rFonts w:ascii="Times New Roman" w:eastAsia="Times New Roman" w:hAnsi="Times New Roman" w:cs="Times New Roman"/>
          <w:kern w:val="0"/>
          <w:sz w:val="24"/>
          <w:szCs w:val="24"/>
          <w14:ligatures w14:val="none"/>
        </w:rPr>
        <w:br/>
      </w:r>
      <w:r w:rsidR="00E0346D">
        <w:rPr>
          <w:rFonts w:ascii="Times New Roman" w:eastAsia="Times New Roman" w:hAnsi="Times New Roman" w:cs="Times New Roman"/>
          <w:kern w:val="0"/>
          <w:sz w:val="24"/>
          <w:szCs w:val="24"/>
          <w14:ligatures w14:val="none"/>
        </w:rPr>
        <w:t>CEO.</w:t>
      </w:r>
      <w:r w:rsidRPr="00CE7CC9">
        <w:rPr>
          <w:rFonts w:ascii="Times New Roman" w:eastAsia="Times New Roman" w:hAnsi="Times New Roman" w:cs="Times New Roman"/>
          <w:kern w:val="0"/>
          <w:sz w:val="24"/>
          <w:szCs w:val="24"/>
          <w14:ligatures w14:val="none"/>
        </w:rPr>
        <w:br/>
      </w:r>
      <w:r w:rsidR="0061531B">
        <w:rPr>
          <w:rFonts w:ascii="Times New Roman" w:eastAsia="Times New Roman" w:hAnsi="Times New Roman" w:cs="Times New Roman"/>
          <w:kern w:val="0"/>
          <w:sz w:val="24"/>
          <w:szCs w:val="24"/>
          <w14:ligatures w14:val="none"/>
        </w:rPr>
        <w:t xml:space="preserve">Aflah Tech </w:t>
      </w:r>
      <w:r w:rsidRPr="00CE7CC9">
        <w:rPr>
          <w:rFonts w:ascii="Times New Roman" w:eastAsia="Times New Roman" w:hAnsi="Times New Roman" w:cs="Times New Roman"/>
          <w:kern w:val="0"/>
          <w:sz w:val="24"/>
          <w:szCs w:val="24"/>
          <w14:ligatures w14:val="none"/>
        </w:rPr>
        <w:t>Solution</w:t>
      </w:r>
    </w:p>
    <w:sectPr w:rsidR="00CE7CC9" w:rsidRPr="00CE7C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02444"/>
    <w:multiLevelType w:val="multilevel"/>
    <w:tmpl w:val="FB0C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94748"/>
    <w:multiLevelType w:val="multilevel"/>
    <w:tmpl w:val="AF84C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95125A"/>
    <w:multiLevelType w:val="multilevel"/>
    <w:tmpl w:val="5BC8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BE5402"/>
    <w:multiLevelType w:val="multilevel"/>
    <w:tmpl w:val="45E24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6E11F0"/>
    <w:multiLevelType w:val="multilevel"/>
    <w:tmpl w:val="C1DA6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AC01EF"/>
    <w:multiLevelType w:val="multilevel"/>
    <w:tmpl w:val="45E24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CF1C8D"/>
    <w:multiLevelType w:val="multilevel"/>
    <w:tmpl w:val="EE5A8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897299">
    <w:abstractNumId w:val="2"/>
  </w:num>
  <w:num w:numId="2" w16cid:durableId="1076364339">
    <w:abstractNumId w:val="4"/>
  </w:num>
  <w:num w:numId="3" w16cid:durableId="1085766616">
    <w:abstractNumId w:val="3"/>
  </w:num>
  <w:num w:numId="4" w16cid:durableId="758675001">
    <w:abstractNumId w:val="0"/>
  </w:num>
  <w:num w:numId="5" w16cid:durableId="128204429">
    <w:abstractNumId w:val="1"/>
  </w:num>
  <w:num w:numId="6" w16cid:durableId="639531952">
    <w:abstractNumId w:val="5"/>
  </w:num>
  <w:num w:numId="7" w16cid:durableId="5565542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NzY2MjYzNTY1MTBR0lEKTi0uzszPAykwrAUAsDRJGywAAAA="/>
  </w:docVars>
  <w:rsids>
    <w:rsidRoot w:val="00CE7CC9"/>
    <w:rsid w:val="001D2365"/>
    <w:rsid w:val="004C54A0"/>
    <w:rsid w:val="0061531B"/>
    <w:rsid w:val="00A6465F"/>
    <w:rsid w:val="00BF1DCE"/>
    <w:rsid w:val="00CE7CC9"/>
    <w:rsid w:val="00E0346D"/>
    <w:rsid w:val="00E2741D"/>
    <w:rsid w:val="00F2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6A2CC"/>
  <w15:chartTrackingRefBased/>
  <w15:docId w15:val="{22CCFE65-8DD1-42C3-9599-3724C9111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7CC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E7CC9"/>
    <w:rPr>
      <w:b/>
      <w:bCs/>
    </w:rPr>
  </w:style>
  <w:style w:type="paragraph" w:styleId="ListParagraph">
    <w:name w:val="List Paragraph"/>
    <w:basedOn w:val="Normal"/>
    <w:uiPriority w:val="34"/>
    <w:qFormat/>
    <w:rsid w:val="00F203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066775">
      <w:bodyDiv w:val="1"/>
      <w:marLeft w:val="0"/>
      <w:marRight w:val="0"/>
      <w:marTop w:val="0"/>
      <w:marBottom w:val="0"/>
      <w:divBdr>
        <w:top w:val="none" w:sz="0" w:space="0" w:color="auto"/>
        <w:left w:val="none" w:sz="0" w:space="0" w:color="auto"/>
        <w:bottom w:val="none" w:sz="0" w:space="0" w:color="auto"/>
        <w:right w:val="none" w:sz="0" w:space="0" w:color="auto"/>
      </w:divBdr>
    </w:div>
    <w:div w:id="2120761195">
      <w:bodyDiv w:val="1"/>
      <w:marLeft w:val="0"/>
      <w:marRight w:val="0"/>
      <w:marTop w:val="0"/>
      <w:marBottom w:val="0"/>
      <w:divBdr>
        <w:top w:val="none" w:sz="0" w:space="0" w:color="auto"/>
        <w:left w:val="none" w:sz="0" w:space="0" w:color="auto"/>
        <w:bottom w:val="none" w:sz="0" w:space="0" w:color="auto"/>
        <w:right w:val="none" w:sz="0" w:space="0" w:color="auto"/>
      </w:divBdr>
      <w:divsChild>
        <w:div w:id="1439595769">
          <w:marLeft w:val="0"/>
          <w:marRight w:val="0"/>
          <w:marTop w:val="0"/>
          <w:marBottom w:val="0"/>
          <w:divBdr>
            <w:top w:val="none" w:sz="0" w:space="0" w:color="auto"/>
            <w:left w:val="none" w:sz="0" w:space="0" w:color="auto"/>
            <w:bottom w:val="none" w:sz="0" w:space="0" w:color="auto"/>
            <w:right w:val="none" w:sz="0" w:space="0" w:color="auto"/>
          </w:divBdr>
          <w:divsChild>
            <w:div w:id="1734229766">
              <w:marLeft w:val="0"/>
              <w:marRight w:val="0"/>
              <w:marTop w:val="0"/>
              <w:marBottom w:val="0"/>
              <w:divBdr>
                <w:top w:val="none" w:sz="0" w:space="0" w:color="auto"/>
                <w:left w:val="none" w:sz="0" w:space="0" w:color="auto"/>
                <w:bottom w:val="none" w:sz="0" w:space="0" w:color="auto"/>
                <w:right w:val="none" w:sz="0" w:space="0" w:color="auto"/>
              </w:divBdr>
              <w:divsChild>
                <w:div w:id="124827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mpah</dc:creator>
  <cp:keywords/>
  <dc:description/>
  <cp:lastModifiedBy>George Arhin-Bonnah</cp:lastModifiedBy>
  <cp:revision>3</cp:revision>
  <dcterms:created xsi:type="dcterms:W3CDTF">2024-05-01T15:52:00Z</dcterms:created>
  <dcterms:modified xsi:type="dcterms:W3CDTF">2024-05-01T15:54:00Z</dcterms:modified>
</cp:coreProperties>
</file>